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C6704" w14:textId="77777777" w:rsidR="005D34F7" w:rsidRDefault="005D34F7" w:rsidP="00BB2758"/>
    <w:p w14:paraId="60D3904E" w14:textId="4BD7E72C" w:rsidR="00624B9F" w:rsidRDefault="00817961" w:rsidP="00BB2758">
      <w:r>
        <w:t xml:space="preserve">Survey questions </w:t>
      </w:r>
      <w:r w:rsidR="00624B9F">
        <w:t>are listed in the order that students received them</w:t>
      </w:r>
      <w:r>
        <w:t>. R</w:t>
      </w:r>
      <w:r w:rsidR="002660C6">
        <w:t xml:space="preserve">esponse options </w:t>
      </w:r>
      <w:r>
        <w:t>appear</w:t>
      </w:r>
      <w:r w:rsidR="002660C6">
        <w:t xml:space="preserve"> in italics </w:t>
      </w:r>
      <w:r w:rsidR="00902BD0">
        <w:t>beneath</w:t>
      </w:r>
      <w:r w:rsidR="00624B9F">
        <w:t xml:space="preserve">. </w:t>
      </w:r>
      <w:r w:rsidR="006F6B4C">
        <w:t>Variable names appear in brackets</w:t>
      </w:r>
      <w:r>
        <w:t xml:space="preserve"> (e.g., [</w:t>
      </w:r>
      <w:r w:rsidR="00CC3C40">
        <w:t>WCP200</w:t>
      </w:r>
      <w:r w:rsidR="00BE74BA">
        <w:t>1a</w:t>
      </w:r>
      <w:r>
        <w:t>])</w:t>
      </w:r>
      <w:r w:rsidR="006F6B4C">
        <w:t xml:space="preserve"> after each item. Items that are r</w:t>
      </w:r>
      <w:r w:rsidR="00624B9F">
        <w:t>ecoded</w:t>
      </w:r>
      <w:r w:rsidR="00FC25FA">
        <w:t xml:space="preserve"> (</w:t>
      </w:r>
      <w:r>
        <w:t xml:space="preserve">e.g., </w:t>
      </w:r>
      <w:r w:rsidR="00FC25FA">
        <w:t>revers</w:t>
      </w:r>
      <w:r>
        <w:t>ed</w:t>
      </w:r>
      <w:r w:rsidR="006F6B4C">
        <w:t xml:space="preserve"> response values</w:t>
      </w:r>
      <w:r w:rsidR="00FC25FA">
        <w:t>)</w:t>
      </w:r>
      <w:r w:rsidR="00624B9F">
        <w:t xml:space="preserve"> or derived </w:t>
      </w:r>
      <w:r w:rsidR="006F6B4C">
        <w:t>(</w:t>
      </w:r>
      <w:r>
        <w:t xml:space="preserve">new computed </w:t>
      </w:r>
      <w:r w:rsidR="006F6B4C">
        <w:t>values such as age category</w:t>
      </w:r>
      <w:r>
        <w:t xml:space="preserve"> or total number of written pages</w:t>
      </w:r>
      <w:r w:rsidR="006F6B4C">
        <w:t>)</w:t>
      </w:r>
      <w:r w:rsidR="00FC25FA">
        <w:t xml:space="preserve"> </w:t>
      </w:r>
      <w:r>
        <w:t>from original question(s)</w:t>
      </w:r>
      <w:r w:rsidR="00624B9F">
        <w:t xml:space="preserve"> </w:t>
      </w:r>
      <w:r w:rsidR="006F6B4C">
        <w:t xml:space="preserve">are shaded </w:t>
      </w:r>
      <w:r w:rsidR="00BA3DF2">
        <w:t>and prefaced by a bracket and the word "</w:t>
      </w:r>
      <w:r w:rsidR="007A1D6A">
        <w:t>RECODED</w:t>
      </w:r>
      <w:r w:rsidR="00BA3DF2">
        <w:t>"</w:t>
      </w:r>
      <w:r w:rsidR="00624B9F">
        <w:t xml:space="preserve"> or </w:t>
      </w:r>
      <w:r w:rsidR="00BA3DF2">
        <w:t>"</w:t>
      </w:r>
      <w:r w:rsidR="007A1D6A">
        <w:t>DERIVED</w:t>
      </w:r>
      <w:r w:rsidR="00BA3DF2">
        <w:t>."</w:t>
      </w:r>
      <w:r w:rsidR="00624B9F">
        <w:t xml:space="preserve"> </w:t>
      </w:r>
    </w:p>
    <w:p w14:paraId="320A2BC1" w14:textId="77777777" w:rsidR="00DE42E8" w:rsidRDefault="00DE42E8" w:rsidP="005A6CD5">
      <w:pPr>
        <w:pStyle w:val="SPACER"/>
      </w:pPr>
    </w:p>
    <w:p w14:paraId="099559D1" w14:textId="38C23B2B" w:rsidR="00BE74BA" w:rsidRDefault="00CC3C40" w:rsidP="00BE74BA">
      <w:pPr>
        <w:pStyle w:val="SectionHead"/>
      </w:pPr>
      <w:r>
        <w:t xml:space="preserve">Work &amp; Career Preparation </w:t>
      </w:r>
      <w:r w:rsidR="006B5979">
        <w:t xml:space="preserve">Experimental Item </w:t>
      </w:r>
      <w:r>
        <w:t>Set</w:t>
      </w:r>
    </w:p>
    <w:p w14:paraId="46CB1213" w14:textId="77777777" w:rsidR="00187AA5" w:rsidRDefault="00187AA5" w:rsidP="00187AA5">
      <w:pPr>
        <w:pStyle w:val="SPACER"/>
      </w:pPr>
    </w:p>
    <w:p w14:paraId="34D02D84" w14:textId="6AAEB80E" w:rsidR="00187AA5" w:rsidRPr="00902BD0" w:rsidRDefault="00187AA5" w:rsidP="005D34F7">
      <w:r>
        <w:t xml:space="preserve">You’re almost done! We have just a few more questions which should only take about 3 minutes to answer. Your continued participation is voluntary. </w:t>
      </w:r>
    </w:p>
    <w:p w14:paraId="303176B8" w14:textId="74A4389F" w:rsidR="00F753FB" w:rsidRDefault="00F753FB" w:rsidP="00BE74BA">
      <w:pPr>
        <w:pStyle w:val="SPACER"/>
      </w:pPr>
    </w:p>
    <w:p w14:paraId="0B9D6E77" w14:textId="6C27CE8A" w:rsidR="00BE5678" w:rsidRDefault="00AC093D" w:rsidP="00BE74BA">
      <w:pPr>
        <w:pStyle w:val="Heading1"/>
      </w:pPr>
      <w:r w:rsidRPr="00AC093D">
        <w:t xml:space="preserve">1. </w:t>
      </w:r>
      <w:r w:rsidR="00811003">
        <w:t>To what extent do the following apply to you?</w:t>
      </w:r>
    </w:p>
    <w:p w14:paraId="391DB038" w14:textId="66EEEEE0" w:rsidR="00BE74BA" w:rsidRDefault="006E6108" w:rsidP="00BE74BA">
      <w:pPr>
        <w:pStyle w:val="RESPONSE"/>
      </w:pPr>
      <w:r>
        <w:t>Response options:</w:t>
      </w:r>
      <w:r w:rsidR="00800B3B">
        <w:t xml:space="preserve"> Not at all=0,</w:t>
      </w:r>
      <w:r>
        <w:t xml:space="preserve"> </w:t>
      </w:r>
      <w:r w:rsidR="00BE74BA">
        <w:t>Very little=1, Some=2, Quite a bit=3, Very much=4</w:t>
      </w:r>
    </w:p>
    <w:p w14:paraId="3AAD007B" w14:textId="3A4CC9CE" w:rsidR="00BE74BA" w:rsidRDefault="00BE74BA" w:rsidP="00BE74BA">
      <w:pPr>
        <w:pStyle w:val="ITEM"/>
      </w:pPr>
      <w:r>
        <w:t>a.</w:t>
      </w:r>
      <w:r>
        <w:tab/>
      </w:r>
      <w:r w:rsidR="00811003">
        <w:t>You have a clear idea of your career plans [WCP2001a]</w:t>
      </w:r>
    </w:p>
    <w:p w14:paraId="19F84022" w14:textId="39818548" w:rsidR="00BE74BA" w:rsidRDefault="00BE74BA" w:rsidP="00BE74BA">
      <w:pPr>
        <w:pStyle w:val="ITEM"/>
      </w:pPr>
      <w:r>
        <w:t>b.</w:t>
      </w:r>
      <w:r>
        <w:tab/>
      </w:r>
      <w:r w:rsidR="00811003">
        <w:t>Your experience at this institution has helped clarify your career plans [WCP2001b]</w:t>
      </w:r>
    </w:p>
    <w:p w14:paraId="63C11CD6" w14:textId="54D28EB6" w:rsidR="00BE74BA" w:rsidRDefault="00BE74BA" w:rsidP="00BE74BA">
      <w:pPr>
        <w:pStyle w:val="ITEM"/>
      </w:pPr>
      <w:r>
        <w:t>c</w:t>
      </w:r>
      <w:r>
        <w:tab/>
      </w:r>
      <w:r w:rsidR="00811003">
        <w:t>What you are learning at this institution is relevant to your career goals [WCP200c]</w:t>
      </w:r>
    </w:p>
    <w:p w14:paraId="027C1856" w14:textId="0DA14437" w:rsidR="00BE74BA" w:rsidRDefault="00BE74BA" w:rsidP="00BE74BA">
      <w:pPr>
        <w:pStyle w:val="ITEM"/>
      </w:pPr>
      <w:r>
        <w:t>d.</w:t>
      </w:r>
      <w:r>
        <w:tab/>
      </w:r>
      <w:r w:rsidR="00811003">
        <w:t>You know where to go with questions about your career plans [WCP2001d]</w:t>
      </w:r>
    </w:p>
    <w:p w14:paraId="6DBE3F81" w14:textId="2C373895" w:rsidR="00BE74BA" w:rsidRDefault="00BE74BA" w:rsidP="00BE74BA">
      <w:pPr>
        <w:pStyle w:val="ITEM"/>
      </w:pPr>
      <w:r>
        <w:t>e.</w:t>
      </w:r>
      <w:r>
        <w:tab/>
      </w:r>
      <w:r w:rsidR="00811003">
        <w:t>You know where to go with questions about further education [WCP2001e]</w:t>
      </w:r>
    </w:p>
    <w:p w14:paraId="369734C6" w14:textId="5A1D1C65" w:rsidR="00BE74BA" w:rsidRDefault="00BE74BA" w:rsidP="00BE74BA">
      <w:pPr>
        <w:pStyle w:val="ITEM"/>
      </w:pPr>
      <w:r>
        <w:t>f.</w:t>
      </w:r>
      <w:r>
        <w:tab/>
      </w:r>
      <w:r w:rsidR="00811003">
        <w:t>You can describe the knowledge, skills, and experiences that are necessary for your career plans [WCP2001f]</w:t>
      </w:r>
    </w:p>
    <w:p w14:paraId="29D726E2" w14:textId="77777777" w:rsidR="00D46012" w:rsidRPr="00D46012" w:rsidRDefault="00D46012" w:rsidP="00D46012">
      <w:pPr>
        <w:pStyle w:val="SPACER"/>
      </w:pPr>
      <w:bookmarkStart w:id="0" w:name="_GoBack"/>
      <w:bookmarkEnd w:id="0"/>
    </w:p>
    <w:p w14:paraId="413B78CE" w14:textId="54470BB3" w:rsidR="00BE74BA" w:rsidRDefault="00BE74BA" w:rsidP="00BE74BA">
      <w:pPr>
        <w:pStyle w:val="Heading1"/>
      </w:pPr>
      <w:r>
        <w:t>2</w:t>
      </w:r>
      <w:r w:rsidRPr="00BE74BA">
        <w:t xml:space="preserve">. How much </w:t>
      </w:r>
      <w:r w:rsidR="00EC0F73">
        <w:t>confidence do you have in your ability to do the following?</w:t>
      </w:r>
    </w:p>
    <w:p w14:paraId="3340083A" w14:textId="058D3E6B" w:rsidR="00BE74BA" w:rsidRDefault="006E6108" w:rsidP="00BE74BA">
      <w:pPr>
        <w:pStyle w:val="RESPONSE"/>
      </w:pPr>
      <w:r>
        <w:t xml:space="preserve">Response options: </w:t>
      </w:r>
      <w:r w:rsidR="00BE74BA">
        <w:t>Very little=1, Some=2, Quite a bit=3, Very much=4</w:t>
      </w:r>
    </w:p>
    <w:p w14:paraId="1FA69F41" w14:textId="2FAE281F" w:rsidR="00BE74BA" w:rsidRDefault="00424A70" w:rsidP="00BE74BA">
      <w:pPr>
        <w:pStyle w:val="ITEM"/>
      </w:pPr>
      <w:r>
        <w:t>a.</w:t>
      </w:r>
      <w:r>
        <w:tab/>
      </w:r>
      <w:r w:rsidR="00EC0F73">
        <w:t>Demonstrate effective work habits (punctuality, working productively with others, time and workload management, etc.)</w:t>
      </w:r>
      <w:r w:rsidR="00DA594F">
        <w:t xml:space="preserve"> [WCP2002a]</w:t>
      </w:r>
    </w:p>
    <w:p w14:paraId="5638537C" w14:textId="127E56DC" w:rsidR="00BE74BA" w:rsidRDefault="00424A70" w:rsidP="00BE74BA">
      <w:pPr>
        <w:pStyle w:val="ITEM"/>
      </w:pPr>
      <w:r>
        <w:t>b.</w:t>
      </w:r>
      <w:r>
        <w:tab/>
      </w:r>
      <w:r w:rsidR="00EC0F73">
        <w:t>Use career-related software or technology</w:t>
      </w:r>
      <w:r w:rsidR="00DA594F">
        <w:t xml:space="preserve"> [WCP2002b]</w:t>
      </w:r>
    </w:p>
    <w:p w14:paraId="49E791D7" w14:textId="447176AF" w:rsidR="00BE74BA" w:rsidRDefault="00424A70" w:rsidP="00BE74BA">
      <w:pPr>
        <w:pStyle w:val="ITEM"/>
      </w:pPr>
      <w:r>
        <w:t>c.</w:t>
      </w:r>
      <w:r>
        <w:tab/>
      </w:r>
      <w:r w:rsidR="00EC0F73">
        <w:t>Network with others in your career</w:t>
      </w:r>
      <w:r w:rsidR="00DA594F">
        <w:t xml:space="preserve"> [WCP2002c]</w:t>
      </w:r>
    </w:p>
    <w:p w14:paraId="53D2BE1F" w14:textId="472A3BA7" w:rsidR="00BE74BA" w:rsidRDefault="00424A70" w:rsidP="00BE74BA">
      <w:pPr>
        <w:pStyle w:val="ITEM"/>
      </w:pPr>
      <w:r>
        <w:t>d.</w:t>
      </w:r>
      <w:r>
        <w:tab/>
      </w:r>
      <w:r w:rsidR="00EC0F73">
        <w:t>Present yourself to potential employers</w:t>
      </w:r>
      <w:r w:rsidR="00DA594F">
        <w:t xml:space="preserve"> [WCP2002d]</w:t>
      </w:r>
    </w:p>
    <w:p w14:paraId="56D47D02" w14:textId="44ED71A1" w:rsidR="00BE74BA" w:rsidRDefault="00424A70" w:rsidP="00BE74BA">
      <w:pPr>
        <w:pStyle w:val="ITEM"/>
      </w:pPr>
      <w:r>
        <w:t>e.</w:t>
      </w:r>
      <w:r>
        <w:tab/>
      </w:r>
      <w:r w:rsidR="00DA594F">
        <w:t>Recognize ethical issues you might face in your career [WCP2002e]</w:t>
      </w:r>
    </w:p>
    <w:p w14:paraId="792EBAD8" w14:textId="77777777" w:rsidR="00424A70" w:rsidRPr="00424A70" w:rsidRDefault="00424A70" w:rsidP="00424A70">
      <w:pPr>
        <w:pStyle w:val="SPACER"/>
      </w:pPr>
    </w:p>
    <w:p w14:paraId="16420AC5" w14:textId="08D5A8AD" w:rsidR="00424A70" w:rsidRDefault="00424A70" w:rsidP="00424A70">
      <w:pPr>
        <w:pStyle w:val="Heading1"/>
      </w:pPr>
      <w:r>
        <w:t xml:space="preserve">3. </w:t>
      </w:r>
      <w:r w:rsidR="00F232ED">
        <w:t>To what extent have the following influenced your career plans?</w:t>
      </w:r>
    </w:p>
    <w:p w14:paraId="27B206DA" w14:textId="0D6D2617" w:rsidR="00424A70" w:rsidRDefault="006E6108" w:rsidP="00424A70">
      <w:pPr>
        <w:pStyle w:val="RESPONSE"/>
      </w:pPr>
      <w:r>
        <w:t xml:space="preserve">Response options: </w:t>
      </w:r>
      <w:r w:rsidR="00F232ED">
        <w:t xml:space="preserve">Not at all=0, </w:t>
      </w:r>
      <w:r w:rsidR="00424A70">
        <w:t>Very little=1, Some=2, Quite a bit=3, Very much=4</w:t>
      </w:r>
      <w:r w:rsidR="00F232ED">
        <w:t>, Not applicable</w:t>
      </w:r>
      <w:r w:rsidR="00971277">
        <w:t xml:space="preserve"> (</w:t>
      </w:r>
      <w:r w:rsidR="00F051F9">
        <w:t>c</w:t>
      </w:r>
      <w:r w:rsidR="00971277">
        <w:t xml:space="preserve">oded as </w:t>
      </w:r>
      <w:proofErr w:type="gramStart"/>
      <w:r w:rsidR="00971277">
        <w:t>missing)</w:t>
      </w:r>
      <w:r w:rsidR="00F232ED">
        <w:t>=</w:t>
      </w:r>
      <w:proofErr w:type="gramEnd"/>
      <w:r w:rsidR="00F232ED">
        <w:t>9</w:t>
      </w:r>
    </w:p>
    <w:p w14:paraId="07EAD79F" w14:textId="54F3D028" w:rsidR="00424A70" w:rsidRDefault="00424A70" w:rsidP="00424A70">
      <w:pPr>
        <w:pStyle w:val="ITEM"/>
      </w:pPr>
      <w:r>
        <w:t>a.</w:t>
      </w:r>
      <w:r>
        <w:tab/>
      </w:r>
      <w:r w:rsidR="00F232ED">
        <w:t>Interest or passion for the work</w:t>
      </w:r>
      <w:r w:rsidR="005E2B6E">
        <w:t xml:space="preserve"> [WCP2003a]</w:t>
      </w:r>
    </w:p>
    <w:p w14:paraId="575E9D71" w14:textId="04E7D98F" w:rsidR="00424A70" w:rsidRDefault="00424A70" w:rsidP="00424A70">
      <w:pPr>
        <w:pStyle w:val="ITEM"/>
      </w:pPr>
      <w:r>
        <w:t>b.</w:t>
      </w:r>
      <w:r>
        <w:tab/>
      </w:r>
      <w:r w:rsidR="00DB3293">
        <w:t>Fit</w:t>
      </w:r>
      <w:r w:rsidR="00F232ED">
        <w:t xml:space="preserve"> for your talents</w:t>
      </w:r>
      <w:r w:rsidR="005E2B6E">
        <w:t xml:space="preserve"> </w:t>
      </w:r>
      <w:r w:rsidR="00DB3293">
        <w:t>[WCP2003b</w:t>
      </w:r>
      <w:r w:rsidR="005E2B6E">
        <w:t>]</w:t>
      </w:r>
    </w:p>
    <w:p w14:paraId="63CAD81B" w14:textId="044C11B7" w:rsidR="00424A70" w:rsidRDefault="00424A70" w:rsidP="00424A70">
      <w:pPr>
        <w:pStyle w:val="ITEM"/>
      </w:pPr>
      <w:r>
        <w:t>c.</w:t>
      </w:r>
      <w:r>
        <w:tab/>
      </w:r>
      <w:r w:rsidR="00F232ED">
        <w:t>Family advice</w:t>
      </w:r>
      <w:r w:rsidR="005E2B6E">
        <w:t xml:space="preserve"> </w:t>
      </w:r>
      <w:r w:rsidR="00DB3293">
        <w:t>[WCP2003c</w:t>
      </w:r>
      <w:r w:rsidR="005E2B6E">
        <w:t>]</w:t>
      </w:r>
    </w:p>
    <w:p w14:paraId="77D17EC3" w14:textId="2CE723A5" w:rsidR="00424A70" w:rsidRDefault="00424A70" w:rsidP="00424A70">
      <w:pPr>
        <w:pStyle w:val="ITEM"/>
      </w:pPr>
      <w:r>
        <w:t>d.</w:t>
      </w:r>
      <w:r>
        <w:tab/>
      </w:r>
      <w:r w:rsidR="00F232ED">
        <w:t>Advice from a high school teacher or counselor</w:t>
      </w:r>
      <w:r w:rsidR="005E2B6E">
        <w:t xml:space="preserve"> </w:t>
      </w:r>
      <w:r w:rsidR="00DB3293">
        <w:t>[WCP2003d</w:t>
      </w:r>
      <w:r w:rsidR="005E2B6E">
        <w:t>]</w:t>
      </w:r>
    </w:p>
    <w:p w14:paraId="3AF901D1" w14:textId="3C5AFC3E" w:rsidR="00424A70" w:rsidRDefault="00424A70" w:rsidP="00424A70">
      <w:pPr>
        <w:pStyle w:val="ITEM"/>
      </w:pPr>
      <w:r>
        <w:t>e.</w:t>
      </w:r>
      <w:r>
        <w:tab/>
      </w:r>
      <w:r w:rsidR="00F232ED">
        <w:t>Encouragement from a faculty member or advisor</w:t>
      </w:r>
      <w:r w:rsidR="005E2B6E">
        <w:t xml:space="preserve"> </w:t>
      </w:r>
      <w:r w:rsidR="00DB3293">
        <w:t>[WCP2003e</w:t>
      </w:r>
      <w:r w:rsidR="005E2B6E">
        <w:t>]</w:t>
      </w:r>
    </w:p>
    <w:p w14:paraId="7DC775E1" w14:textId="15527391" w:rsidR="00424A70" w:rsidRDefault="00424A70" w:rsidP="00424A70">
      <w:pPr>
        <w:pStyle w:val="ITEM"/>
      </w:pPr>
      <w:r>
        <w:t>f.</w:t>
      </w:r>
      <w:r>
        <w:tab/>
      </w:r>
      <w:r w:rsidR="00F232ED">
        <w:t>Co-curricular activities</w:t>
      </w:r>
      <w:r w:rsidR="005E2B6E">
        <w:t xml:space="preserve"> </w:t>
      </w:r>
      <w:r w:rsidR="00DB3293">
        <w:t>[WCP2003f</w:t>
      </w:r>
      <w:r w:rsidR="005E2B6E">
        <w:t>]</w:t>
      </w:r>
    </w:p>
    <w:p w14:paraId="0D8BAFEA" w14:textId="050A95D0" w:rsidR="00424A70" w:rsidRDefault="00424A70" w:rsidP="00424A70">
      <w:pPr>
        <w:pStyle w:val="ITEM"/>
      </w:pPr>
      <w:r>
        <w:t>g.</w:t>
      </w:r>
      <w:r>
        <w:tab/>
      </w:r>
      <w:r w:rsidR="00F232ED">
        <w:t>Internships, co-op, field experience, student teaching, or clinical placement</w:t>
      </w:r>
      <w:r w:rsidR="005E2B6E">
        <w:t xml:space="preserve"> </w:t>
      </w:r>
      <w:r w:rsidR="00DB3293">
        <w:t>[WCP2003g</w:t>
      </w:r>
      <w:r w:rsidR="005E2B6E">
        <w:t>]</w:t>
      </w:r>
    </w:p>
    <w:p w14:paraId="4D3033C5" w14:textId="7F2BCF22" w:rsidR="00F232ED" w:rsidRDefault="00F232ED" w:rsidP="00F232ED">
      <w:pPr>
        <w:pStyle w:val="ITEM"/>
      </w:pPr>
      <w:r>
        <w:t>h.</w:t>
      </w:r>
      <w:r>
        <w:tab/>
        <w:t>Job prospects</w:t>
      </w:r>
      <w:r w:rsidR="005E2B6E">
        <w:t xml:space="preserve"> </w:t>
      </w:r>
      <w:r w:rsidR="00DB3293">
        <w:t>[WCP2003h</w:t>
      </w:r>
      <w:r w:rsidR="005E2B6E">
        <w:t>]</w:t>
      </w:r>
    </w:p>
    <w:p w14:paraId="4D3EE3A2" w14:textId="1874E6A7" w:rsidR="00F232ED" w:rsidRDefault="00F232ED" w:rsidP="00F232ED">
      <w:pPr>
        <w:pStyle w:val="ITEM"/>
      </w:pPr>
      <w:proofErr w:type="spellStart"/>
      <w:r>
        <w:t>i</w:t>
      </w:r>
      <w:proofErr w:type="spellEnd"/>
      <w:r>
        <w:t>.</w:t>
      </w:r>
      <w:r>
        <w:tab/>
        <w:t>Social status</w:t>
      </w:r>
      <w:r w:rsidR="005E2B6E">
        <w:t xml:space="preserve"> </w:t>
      </w:r>
      <w:r w:rsidR="00DB3293">
        <w:t>[WCP2003i</w:t>
      </w:r>
      <w:r w:rsidR="005E2B6E">
        <w:t>]</w:t>
      </w:r>
    </w:p>
    <w:p w14:paraId="020CDB71" w14:textId="4DCAC6FE" w:rsidR="00023BCF" w:rsidRDefault="00F232ED" w:rsidP="00023BCF">
      <w:pPr>
        <w:pStyle w:val="ITEM"/>
      </w:pPr>
      <w:r>
        <w:t>j.</w:t>
      </w:r>
      <w:r>
        <w:tab/>
        <w:t>Potential salary or earnings</w:t>
      </w:r>
      <w:r w:rsidR="005E2B6E">
        <w:t xml:space="preserve"> </w:t>
      </w:r>
      <w:r w:rsidR="00DB3293">
        <w:t>[WCP2003j</w:t>
      </w:r>
      <w:r w:rsidR="005E2B6E">
        <w:t>]</w:t>
      </w:r>
      <w:r w:rsidR="00023BCF">
        <w:br w:type="page"/>
      </w:r>
    </w:p>
    <w:p w14:paraId="5E1392DA" w14:textId="573F7A76" w:rsidR="00023BCF" w:rsidRPr="002E4C54" w:rsidRDefault="00023BCF" w:rsidP="00023BCF">
      <w:pPr>
        <w:pStyle w:val="RECODEitem"/>
      </w:pPr>
      <w:r w:rsidRPr="002E4C54">
        <w:lastRenderedPageBreak/>
        <w:t>[RECODED] To accommodate SAS users, recodes of question 3 are included in the data file</w:t>
      </w:r>
      <w:r w:rsidR="00073D7C">
        <w:t>. Variables are recoded</w:t>
      </w:r>
      <w:r w:rsidRPr="002E4C54">
        <w:t xml:space="preserve"> to include "Not applicable" as a valid response.</w:t>
      </w:r>
    </w:p>
    <w:p w14:paraId="2FF595A1" w14:textId="77777777" w:rsidR="00023BCF" w:rsidRDefault="00023BCF" w:rsidP="00023BCF">
      <w:pPr>
        <w:pStyle w:val="RECODEitemvalues"/>
      </w:pPr>
      <w:r w:rsidRPr="002E4C54">
        <w:tab/>
        <w:t xml:space="preserve">Values: </w:t>
      </w:r>
      <w:r>
        <w:t>Not at all=0, Very little=1, Some=2, Quite a bit=3, Very much=4, Not applicable=9</w:t>
      </w:r>
    </w:p>
    <w:p w14:paraId="7B7A128F" w14:textId="77777777" w:rsidR="00023BCF" w:rsidRDefault="00023BCF" w:rsidP="00023BCF">
      <w:pPr>
        <w:pStyle w:val="RECODEitem"/>
      </w:pPr>
      <w:r>
        <w:tab/>
        <w:t>- Interest or passion for the work [WCP2003aR]</w:t>
      </w:r>
    </w:p>
    <w:p w14:paraId="1526E652" w14:textId="77777777" w:rsidR="00023BCF" w:rsidRDefault="00023BCF" w:rsidP="00023BCF">
      <w:pPr>
        <w:pStyle w:val="RECODEitem"/>
      </w:pPr>
      <w:r>
        <w:tab/>
        <w:t>- Fit for your talents [WCP2003bR]</w:t>
      </w:r>
    </w:p>
    <w:p w14:paraId="105EA0B3" w14:textId="77777777" w:rsidR="00023BCF" w:rsidRDefault="00023BCF" w:rsidP="00023BCF">
      <w:pPr>
        <w:pStyle w:val="RECODEitem"/>
      </w:pPr>
      <w:r>
        <w:tab/>
        <w:t>- Family advice [WCP2003cR]</w:t>
      </w:r>
    </w:p>
    <w:p w14:paraId="19479C64" w14:textId="77777777" w:rsidR="00023BCF" w:rsidRDefault="00023BCF" w:rsidP="00023BCF">
      <w:pPr>
        <w:pStyle w:val="RECODEitem"/>
      </w:pPr>
      <w:r>
        <w:tab/>
        <w:t>- Advice from a high school teacher or counselor [WCP2003dR]</w:t>
      </w:r>
    </w:p>
    <w:p w14:paraId="6B4765FE" w14:textId="77777777" w:rsidR="00023BCF" w:rsidRDefault="00023BCF" w:rsidP="00023BCF">
      <w:pPr>
        <w:pStyle w:val="RECODEitem"/>
      </w:pPr>
      <w:r>
        <w:tab/>
        <w:t>- Encouragement from a faculty member or advisor [WCP2003eR]</w:t>
      </w:r>
    </w:p>
    <w:p w14:paraId="2D20ADEC" w14:textId="77777777" w:rsidR="00023BCF" w:rsidRDefault="00023BCF" w:rsidP="00023BCF">
      <w:pPr>
        <w:pStyle w:val="RECODEitem"/>
      </w:pPr>
      <w:r>
        <w:tab/>
        <w:t>- Co-curricular activities [WCP2003fR]</w:t>
      </w:r>
    </w:p>
    <w:p w14:paraId="59BCF8E5" w14:textId="77777777" w:rsidR="00023BCF" w:rsidRDefault="00023BCF" w:rsidP="00023BCF">
      <w:pPr>
        <w:pStyle w:val="RECODEitem"/>
      </w:pPr>
      <w:r>
        <w:tab/>
        <w:t>- Internships, co-op, field experience, student teaching, or clinical placement [WCP2003gR]</w:t>
      </w:r>
    </w:p>
    <w:p w14:paraId="41A551F1" w14:textId="77777777" w:rsidR="00023BCF" w:rsidRDefault="00023BCF" w:rsidP="00023BCF">
      <w:pPr>
        <w:pStyle w:val="RECODEitem"/>
      </w:pPr>
      <w:r>
        <w:tab/>
        <w:t>- Job prospects [WCP2003hR]</w:t>
      </w:r>
    </w:p>
    <w:p w14:paraId="7E4561D7" w14:textId="77777777" w:rsidR="00023BCF" w:rsidRDefault="00023BCF" w:rsidP="00023BCF">
      <w:pPr>
        <w:pStyle w:val="RECODEitem"/>
      </w:pPr>
      <w:r>
        <w:tab/>
        <w:t>- Social status [WCP2003iR]</w:t>
      </w:r>
    </w:p>
    <w:p w14:paraId="46C76666" w14:textId="77777777" w:rsidR="00023BCF" w:rsidRDefault="00023BCF" w:rsidP="00023BCF">
      <w:pPr>
        <w:pStyle w:val="RECODEitem"/>
      </w:pPr>
      <w:r>
        <w:tab/>
        <w:t>- Potential salary or earnings [WCP2003jR]</w:t>
      </w:r>
    </w:p>
    <w:p w14:paraId="023FAAAA" w14:textId="77777777" w:rsidR="00023BCF" w:rsidRDefault="00023BCF" w:rsidP="00023BCF">
      <w:pPr>
        <w:pStyle w:val="SPACER"/>
      </w:pPr>
    </w:p>
    <w:p w14:paraId="17B21EE7" w14:textId="6AB0231B" w:rsidR="00424A70" w:rsidRDefault="00424A70" w:rsidP="00424A70">
      <w:pPr>
        <w:pStyle w:val="Heading1"/>
      </w:pPr>
      <w:r w:rsidRPr="00424A70">
        <w:t xml:space="preserve">4. </w:t>
      </w:r>
      <w:r w:rsidR="008E49E9">
        <w:t xml:space="preserve">About how many times have you done the following </w:t>
      </w:r>
      <w:r w:rsidR="008E49E9" w:rsidRPr="008E49E9">
        <w:rPr>
          <w:i/>
        </w:rPr>
        <w:t>at this institution?</w:t>
      </w:r>
    </w:p>
    <w:p w14:paraId="4DBCA3C2" w14:textId="07788444" w:rsidR="00424A70" w:rsidRDefault="006E6108" w:rsidP="00424A70">
      <w:pPr>
        <w:pStyle w:val="RESPONSE"/>
      </w:pPr>
      <w:r>
        <w:t xml:space="preserve">Response options: </w:t>
      </w:r>
      <w:r w:rsidR="008E49E9">
        <w:t>0=0, 1 or 2 times=1.5, 3 or 4 times=3.5, 5 or more times=5</w:t>
      </w:r>
    </w:p>
    <w:p w14:paraId="6FED3EFC" w14:textId="4A2F3A79" w:rsidR="00424A70" w:rsidRDefault="00424A70" w:rsidP="00424A70">
      <w:pPr>
        <w:pStyle w:val="ITEM"/>
      </w:pPr>
      <w:r>
        <w:t>a.</w:t>
      </w:r>
      <w:r>
        <w:tab/>
      </w:r>
      <w:r w:rsidR="00227D22">
        <w:t>Attend</w:t>
      </w:r>
      <w:r w:rsidR="00EC1434">
        <w:t>ed</w:t>
      </w:r>
      <w:r w:rsidR="00227D22">
        <w:t xml:space="preserve"> a career fair</w:t>
      </w:r>
      <w:r w:rsidR="00D567D8">
        <w:t xml:space="preserve"> [WCP2004a]</w:t>
      </w:r>
    </w:p>
    <w:p w14:paraId="7B963C09" w14:textId="275DB5DD" w:rsidR="00424A70" w:rsidRDefault="00424A70" w:rsidP="00424A70">
      <w:pPr>
        <w:pStyle w:val="ITEM"/>
      </w:pPr>
      <w:r>
        <w:t>b.</w:t>
      </w:r>
      <w:r>
        <w:tab/>
      </w:r>
      <w:r w:rsidR="00227D22">
        <w:t>Attended a talk or panel discussion about careers</w:t>
      </w:r>
      <w:r w:rsidR="00D567D8">
        <w:t xml:space="preserve"> </w:t>
      </w:r>
      <w:r w:rsidR="00747DCB">
        <w:t>[WCP2004b</w:t>
      </w:r>
      <w:r w:rsidR="00D567D8">
        <w:t>]</w:t>
      </w:r>
    </w:p>
    <w:p w14:paraId="54A56B2D" w14:textId="65A527B2" w:rsidR="00424A70" w:rsidRDefault="00424A70" w:rsidP="00424A70">
      <w:pPr>
        <w:pStyle w:val="ITEM"/>
      </w:pPr>
      <w:r>
        <w:t>c.</w:t>
      </w:r>
      <w:r>
        <w:tab/>
      </w:r>
      <w:r w:rsidR="00227D22">
        <w:t>Completed a profile or inventory to identify career options that match your strengths and interests</w:t>
      </w:r>
      <w:r w:rsidR="00D567D8">
        <w:t xml:space="preserve"> </w:t>
      </w:r>
      <w:r w:rsidR="00747DCB">
        <w:t>[WCP2004c</w:t>
      </w:r>
      <w:r w:rsidR="00D567D8">
        <w:t>]</w:t>
      </w:r>
    </w:p>
    <w:p w14:paraId="7F5BB162" w14:textId="428EDEBA" w:rsidR="00227D22" w:rsidRDefault="00227D22" w:rsidP="00227D22">
      <w:pPr>
        <w:pStyle w:val="ITEM"/>
      </w:pPr>
      <w:r>
        <w:t>d.</w:t>
      </w:r>
      <w:r>
        <w:tab/>
        <w:t>Used resources (videos, software, books, etc.) from career services</w:t>
      </w:r>
      <w:r w:rsidR="00D567D8">
        <w:t xml:space="preserve"> </w:t>
      </w:r>
      <w:r w:rsidR="00747DCB">
        <w:t>[WCP2004d</w:t>
      </w:r>
      <w:r w:rsidR="00D567D8">
        <w:t>]</w:t>
      </w:r>
    </w:p>
    <w:p w14:paraId="7BB0F2D6" w14:textId="76BF8725" w:rsidR="00227D22" w:rsidRDefault="00227D22" w:rsidP="00227D22">
      <w:pPr>
        <w:pStyle w:val="ITEM"/>
      </w:pPr>
      <w:r>
        <w:t>e.</w:t>
      </w:r>
      <w:r>
        <w:tab/>
        <w:t>Met with career services staff to discuss your post-college plans</w:t>
      </w:r>
      <w:r w:rsidR="00D567D8">
        <w:t xml:space="preserve"> </w:t>
      </w:r>
      <w:r w:rsidR="00747DCB">
        <w:t>[WCP2004e</w:t>
      </w:r>
      <w:r w:rsidR="00D567D8">
        <w:t>]</w:t>
      </w:r>
    </w:p>
    <w:p w14:paraId="4E60EDDC" w14:textId="21A1BA34" w:rsidR="00227D22" w:rsidRDefault="00227D22" w:rsidP="00227D22">
      <w:pPr>
        <w:pStyle w:val="ITEM"/>
      </w:pPr>
      <w:r>
        <w:t>f.</w:t>
      </w:r>
      <w:r>
        <w:tab/>
        <w:t>Interviewed or shadowed someone in a career that you were considering</w:t>
      </w:r>
      <w:r w:rsidR="00D567D8">
        <w:t xml:space="preserve"> </w:t>
      </w:r>
      <w:r w:rsidR="00747DCB">
        <w:t>[WCP2004f</w:t>
      </w:r>
      <w:r w:rsidR="00D567D8">
        <w:t>]</w:t>
      </w:r>
    </w:p>
    <w:p w14:paraId="487C093A" w14:textId="4B44F8E6" w:rsidR="00227D22" w:rsidRDefault="00227D22" w:rsidP="00227D22">
      <w:pPr>
        <w:pStyle w:val="ITEM"/>
      </w:pPr>
      <w:r>
        <w:t>g.</w:t>
      </w:r>
      <w:r>
        <w:tab/>
        <w:t xml:space="preserve">Received assistance with your </w:t>
      </w:r>
      <w:r w:rsidR="00D567D8">
        <w:rPr>
          <w:szCs w:val="24"/>
        </w:rPr>
        <w:t xml:space="preserve">résumé </w:t>
      </w:r>
      <w:r w:rsidR="00747DCB">
        <w:t>[WCP2004g</w:t>
      </w:r>
      <w:r w:rsidR="00D567D8">
        <w:t>]</w:t>
      </w:r>
    </w:p>
    <w:p w14:paraId="597AD77A" w14:textId="7F249E36" w:rsidR="00227D22" w:rsidRDefault="00227D22" w:rsidP="00227D22">
      <w:pPr>
        <w:pStyle w:val="ITEM"/>
      </w:pPr>
      <w:r>
        <w:t>h.</w:t>
      </w:r>
      <w:r>
        <w:tab/>
      </w:r>
      <w:r w:rsidR="00D567D8">
        <w:t xml:space="preserve">Participated in a mock or practice interview </w:t>
      </w:r>
      <w:r w:rsidR="00747DCB">
        <w:t>[WCP2004h</w:t>
      </w:r>
      <w:r w:rsidR="00D567D8">
        <w:t>]</w:t>
      </w:r>
    </w:p>
    <w:p w14:paraId="46B06AAF" w14:textId="7041D994" w:rsidR="00CC3C40" w:rsidRDefault="00CC3C40" w:rsidP="00CC3C40">
      <w:pPr>
        <w:pStyle w:val="SPACER"/>
      </w:pPr>
    </w:p>
    <w:p w14:paraId="4C5DF8C2" w14:textId="5FD3EEF0" w:rsidR="00CC3C40" w:rsidRDefault="00EB1A23" w:rsidP="00CC3C40">
      <w:pPr>
        <w:pStyle w:val="Heading1"/>
      </w:pPr>
      <w:r>
        <w:t>5</w:t>
      </w:r>
      <w:r w:rsidR="00CC3C40" w:rsidRPr="00AC093D">
        <w:t xml:space="preserve">. </w:t>
      </w:r>
      <w:r>
        <w:t>If you are currently working for pay, to what extent is this work related to your career plans? [WCP2005</w:t>
      </w:r>
      <w:r w:rsidR="00CC3C40">
        <w:t>]</w:t>
      </w:r>
    </w:p>
    <w:p w14:paraId="4605FE91" w14:textId="6928F782" w:rsidR="00023BCF" w:rsidRPr="00073D7C" w:rsidRDefault="00CC3C40" w:rsidP="00073D7C">
      <w:pPr>
        <w:pStyle w:val="SPACER"/>
        <w:ind w:left="432" w:firstLine="144"/>
        <w:rPr>
          <w:i/>
        </w:rPr>
      </w:pPr>
      <w:r w:rsidRPr="00073D7C">
        <w:rPr>
          <w:i/>
        </w:rPr>
        <w:t xml:space="preserve">Response options: </w:t>
      </w:r>
      <w:r w:rsidR="00EB1A23" w:rsidRPr="00073D7C">
        <w:rPr>
          <w:i/>
        </w:rPr>
        <w:t>Not at all=0, Very little=1, Some=2, Quite a bit=3, Very much=4, Not working for pay</w:t>
      </w:r>
      <w:r w:rsidR="00971277" w:rsidRPr="00073D7C">
        <w:rPr>
          <w:i/>
        </w:rPr>
        <w:t xml:space="preserve"> (coded as </w:t>
      </w:r>
      <w:proofErr w:type="gramStart"/>
      <w:r w:rsidR="00971277" w:rsidRPr="00073D7C">
        <w:rPr>
          <w:i/>
        </w:rPr>
        <w:t>missing)</w:t>
      </w:r>
      <w:r w:rsidR="00EB1A23" w:rsidRPr="00073D7C">
        <w:rPr>
          <w:i/>
        </w:rPr>
        <w:t>=</w:t>
      </w:r>
      <w:proofErr w:type="gramEnd"/>
      <w:r w:rsidR="00EB1A23" w:rsidRPr="00073D7C">
        <w:rPr>
          <w:i/>
        </w:rPr>
        <w:t>9</w:t>
      </w:r>
    </w:p>
    <w:p w14:paraId="63AC2CE9" w14:textId="77777777" w:rsidR="00971277" w:rsidRDefault="00971277" w:rsidP="00023BCF">
      <w:pPr>
        <w:pStyle w:val="SPACER"/>
      </w:pPr>
    </w:p>
    <w:p w14:paraId="1D74C086" w14:textId="29FA3772" w:rsidR="00023BCF" w:rsidRDefault="00023BCF" w:rsidP="00023BCF">
      <w:pPr>
        <w:pStyle w:val="RECODEitem"/>
      </w:pPr>
      <w:r>
        <w:t xml:space="preserve">RECODED] To accommodate SAS users, </w:t>
      </w:r>
      <w:r w:rsidR="00073D7C">
        <w:t xml:space="preserve">a </w:t>
      </w:r>
      <w:r>
        <w:t>recode of question 5 is included in the data file</w:t>
      </w:r>
      <w:r w:rsidR="00073D7C">
        <w:t>. Variables are recoded</w:t>
      </w:r>
      <w:r>
        <w:t xml:space="preserve"> to include "Not </w:t>
      </w:r>
      <w:r w:rsidR="00073D7C">
        <w:t>working for pay</w:t>
      </w:r>
      <w:r>
        <w:t xml:space="preserve">" as a valid response. </w:t>
      </w:r>
    </w:p>
    <w:p w14:paraId="230A944C" w14:textId="264DDCD8" w:rsidR="00023BCF" w:rsidRDefault="00023BCF" w:rsidP="00023BCF">
      <w:pPr>
        <w:pStyle w:val="RECODEitemvalues"/>
      </w:pPr>
      <w:r>
        <w:tab/>
        <w:t>Values: Not at all=0, Very little=1, Some=2, Quite a bit=3, Very much=4, Not working for pay=9</w:t>
      </w:r>
    </w:p>
    <w:p w14:paraId="141E0092" w14:textId="4391D195" w:rsidR="00073D7C" w:rsidRPr="00073D7C" w:rsidRDefault="00073D7C" w:rsidP="00023BCF">
      <w:pPr>
        <w:pStyle w:val="RECODEitemvalues"/>
        <w:rPr>
          <w:i w:val="0"/>
        </w:rPr>
      </w:pPr>
      <w:r>
        <w:tab/>
      </w:r>
      <w:r>
        <w:rPr>
          <w:i w:val="0"/>
        </w:rPr>
        <w:t>-</w:t>
      </w:r>
      <w:r w:rsidRPr="00073D7C">
        <w:t xml:space="preserve"> </w:t>
      </w:r>
      <w:r w:rsidRPr="00073D7C">
        <w:rPr>
          <w:i w:val="0"/>
        </w:rPr>
        <w:t>If you are currently working for pay, to what extent is this work related to your career plans? [WCP2005</w:t>
      </w:r>
      <w:r>
        <w:rPr>
          <w:i w:val="0"/>
        </w:rPr>
        <w:t>R</w:t>
      </w:r>
      <w:r w:rsidRPr="00073D7C">
        <w:rPr>
          <w:i w:val="0"/>
        </w:rPr>
        <w:t>]</w:t>
      </w:r>
    </w:p>
    <w:p w14:paraId="5E93069D" w14:textId="4971AB1F" w:rsidR="00EB1A23" w:rsidRDefault="00EB1A23" w:rsidP="00023BCF">
      <w:pPr>
        <w:pStyle w:val="SPACER"/>
      </w:pPr>
    </w:p>
    <w:p w14:paraId="354B0B88" w14:textId="5CD96D7A" w:rsidR="00EB1A23" w:rsidRDefault="00EB1A23" w:rsidP="00EB1A23">
      <w:pPr>
        <w:pStyle w:val="Heading1"/>
      </w:pPr>
      <w:r>
        <w:t>6</w:t>
      </w:r>
      <w:r w:rsidRPr="00424A70">
        <w:t xml:space="preserve">. </w:t>
      </w:r>
      <w:r>
        <w:t>During the current school year, about how often have you done the following?</w:t>
      </w:r>
    </w:p>
    <w:p w14:paraId="1B06226C" w14:textId="0933AD4B" w:rsidR="00EB1A23" w:rsidRDefault="00EB1A23" w:rsidP="00EB1A23">
      <w:pPr>
        <w:pStyle w:val="RESPONSE"/>
      </w:pPr>
      <w:r>
        <w:t>Response options: Never=1, Sometimes=2, Often=3, Very often=4</w:t>
      </w:r>
    </w:p>
    <w:p w14:paraId="55633DAF" w14:textId="27D13F0D" w:rsidR="00EB1A23" w:rsidRDefault="00EB1A23" w:rsidP="00EB1A23">
      <w:pPr>
        <w:pStyle w:val="ITEM"/>
      </w:pPr>
      <w:r>
        <w:t>a.</w:t>
      </w:r>
      <w:r>
        <w:tab/>
        <w:t>Completed an assignment that required you to analyze a case or scenario drawn from real life [WCP2006a]</w:t>
      </w:r>
    </w:p>
    <w:p w14:paraId="5B42421B" w14:textId="7DE26047" w:rsidR="00EB1A23" w:rsidRDefault="00EB1A23" w:rsidP="00EB1A23">
      <w:pPr>
        <w:pStyle w:val="ITEM"/>
      </w:pPr>
      <w:r>
        <w:t>b.</w:t>
      </w:r>
      <w:r>
        <w:tab/>
        <w:t>Completed an assignment based on a simulation of a real-life situation</w:t>
      </w:r>
      <w:r w:rsidR="00AD3540">
        <w:t xml:space="preserve"> [WCP2006b]</w:t>
      </w:r>
    </w:p>
    <w:p w14:paraId="17EEF65B" w14:textId="2503B32E" w:rsidR="00EB1A23" w:rsidRDefault="00EB1A23" w:rsidP="00EB1A23">
      <w:pPr>
        <w:pStyle w:val="ITEM"/>
      </w:pPr>
      <w:r>
        <w:t>c.</w:t>
      </w:r>
      <w:r>
        <w:tab/>
        <w:t>Completed an assignment to research a potential employer or career option</w:t>
      </w:r>
      <w:r w:rsidR="00AD3540">
        <w:t xml:space="preserve"> [WCP2006c]</w:t>
      </w:r>
    </w:p>
    <w:p w14:paraId="456DADCA" w14:textId="136F5C6E" w:rsidR="00EB1A23" w:rsidRDefault="00EB1A23" w:rsidP="00EB1A23">
      <w:pPr>
        <w:pStyle w:val="ITEM"/>
      </w:pPr>
      <w:r>
        <w:t>d.</w:t>
      </w:r>
      <w:r>
        <w:tab/>
        <w:t>Completed an assignment that required you to visit an employer or workplace related to your career plans</w:t>
      </w:r>
      <w:r w:rsidR="00AD3540">
        <w:t xml:space="preserve"> [WCP2006d]</w:t>
      </w:r>
    </w:p>
    <w:p w14:paraId="1BB10915" w14:textId="0E975113" w:rsidR="00EB1A23" w:rsidRDefault="00EB1A23" w:rsidP="00EB1A23">
      <w:pPr>
        <w:pStyle w:val="ITEM"/>
      </w:pPr>
      <w:r>
        <w:t>e.</w:t>
      </w:r>
      <w:r>
        <w:tab/>
      </w:r>
      <w:r w:rsidR="00BF58C4">
        <w:t>Completed an assignment that required you to identify skills, knowledge, and experiences relevant to your potential career</w:t>
      </w:r>
      <w:r w:rsidR="00AD3540">
        <w:t xml:space="preserve"> [WCP2006e]</w:t>
      </w:r>
    </w:p>
    <w:p w14:paraId="71B63747" w14:textId="53CC52C4" w:rsidR="00EB1A23" w:rsidRDefault="00EB1A23" w:rsidP="00EB1A23">
      <w:pPr>
        <w:pStyle w:val="ITEM"/>
      </w:pPr>
      <w:r>
        <w:t>f.</w:t>
      </w:r>
      <w:r>
        <w:tab/>
      </w:r>
      <w:r w:rsidR="00BF58C4">
        <w:t>Participated in a student organization related to your major or career goals</w:t>
      </w:r>
      <w:r w:rsidR="00AD3540">
        <w:t xml:space="preserve"> [WCP2006f]</w:t>
      </w:r>
    </w:p>
    <w:p w14:paraId="60901A45" w14:textId="134CA694" w:rsidR="00D63CEF" w:rsidRDefault="00D63CEF" w:rsidP="00D63CEF">
      <w:pPr>
        <w:pStyle w:val="SPACER"/>
      </w:pPr>
    </w:p>
    <w:p w14:paraId="144FD974" w14:textId="77777777" w:rsidR="00023BCF" w:rsidRDefault="00D63CEF" w:rsidP="00023BCF">
      <w:pPr>
        <w:pStyle w:val="Heading1"/>
      </w:pPr>
      <w:r>
        <w:t>7</w:t>
      </w:r>
      <w:r w:rsidRPr="00AC093D">
        <w:t xml:space="preserve">. </w:t>
      </w:r>
      <w:r>
        <w:t>Is there anything your institution could have done better to prepare you for your career or further education? Please describe. (</w:t>
      </w:r>
      <w:proofErr w:type="gramStart"/>
      <w:r>
        <w:t>5,000 character</w:t>
      </w:r>
      <w:proofErr w:type="gramEnd"/>
      <w:r>
        <w:t xml:space="preserve"> limit; at the end of the survey, you will have an opportunity to comment on your overall experience at this institution.) [WCP2007_txt] </w:t>
      </w:r>
    </w:p>
    <w:p w14:paraId="564BD285" w14:textId="77777777" w:rsidR="00C72A7F" w:rsidRDefault="00023BCF" w:rsidP="00023BCF">
      <w:pPr>
        <w:pStyle w:val="RESPONSE"/>
      </w:pPr>
      <w:r>
        <w:t>Response option: Text box</w:t>
      </w:r>
      <w:r w:rsidDel="00023BCF">
        <w:t xml:space="preserve"> </w:t>
      </w:r>
    </w:p>
    <w:p w14:paraId="7E9F499D" w14:textId="5ED85FB5" w:rsidR="00D63CEF" w:rsidRDefault="00D63CEF" w:rsidP="00C72A7F">
      <w:pPr>
        <w:pStyle w:val="SPACER"/>
      </w:pPr>
    </w:p>
    <w:p w14:paraId="3C211C8D" w14:textId="77777777" w:rsidR="00C72A7F" w:rsidRDefault="00431959" w:rsidP="00431959">
      <w:pPr>
        <w:pStyle w:val="Heading1"/>
      </w:pPr>
      <w:r>
        <w:t>8</w:t>
      </w:r>
      <w:r w:rsidRPr="00AC093D">
        <w:t xml:space="preserve">. </w:t>
      </w:r>
      <w:r>
        <w:t xml:space="preserve">Which, if any, of these questions about career plans and goals were difficult to answer? Please tell us why. [WCP2008_txt] </w:t>
      </w:r>
    </w:p>
    <w:p w14:paraId="1AC32B39" w14:textId="1BE8BAAC" w:rsidR="00CC3C40" w:rsidRPr="00CC3C40" w:rsidRDefault="00C72A7F" w:rsidP="00971277">
      <w:pPr>
        <w:pStyle w:val="RESPONSE"/>
      </w:pPr>
      <w:r w:rsidRPr="00C72A7F">
        <w:t>Response option: Text box</w:t>
      </w:r>
      <w:r w:rsidRPr="00C72A7F" w:rsidDel="00C72A7F">
        <w:t xml:space="preserve"> </w:t>
      </w:r>
    </w:p>
    <w:sectPr w:rsidR="00CC3C40" w:rsidRPr="00CC3C40" w:rsidSect="00554E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576" w:bottom="634" w:left="907" w:header="720" w:footer="2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089EA" w14:textId="77777777" w:rsidR="00D82110" w:rsidRDefault="00D82110" w:rsidP="00BB2758">
      <w:r>
        <w:separator/>
      </w:r>
    </w:p>
  </w:endnote>
  <w:endnote w:type="continuationSeparator" w:id="0">
    <w:p w14:paraId="19C2B2CD" w14:textId="77777777" w:rsidR="00D82110" w:rsidRDefault="00D82110" w:rsidP="00BB2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7179F" w14:textId="02305279" w:rsidR="00D82110" w:rsidRPr="00132282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132282">
      <w:rPr>
        <w:sz w:val="18"/>
        <w:szCs w:val="18"/>
      </w:rPr>
      <w:t>Copyright © 201</w:t>
    </w:r>
    <w:r w:rsidR="006B5979">
      <w:rPr>
        <w:sz w:val="18"/>
        <w:szCs w:val="18"/>
      </w:rPr>
      <w:t>9</w:t>
    </w:r>
    <w:r w:rsidRPr="00132282">
      <w:rPr>
        <w:sz w:val="18"/>
        <w:szCs w:val="18"/>
      </w:rPr>
      <w:t xml:space="preserve"> Trustees of Indiana University</w:t>
    </w:r>
    <w:r w:rsidRPr="00132282">
      <w:rPr>
        <w:sz w:val="18"/>
        <w:szCs w:val="18"/>
      </w:rPr>
      <w:tab/>
    </w:r>
  </w:p>
  <w:p w14:paraId="0BD4FB86" w14:textId="2035B537" w:rsidR="00D82110" w:rsidRPr="00132282" w:rsidRDefault="00D82110" w:rsidP="00BB2758">
    <w:pPr>
      <w:pStyle w:val="Footer"/>
      <w:rPr>
        <w:sz w:val="18"/>
        <w:szCs w:val="18"/>
      </w:rPr>
    </w:pPr>
    <w:r w:rsidRPr="00132282">
      <w:rPr>
        <w:sz w:val="18"/>
        <w:szCs w:val="18"/>
      </w:rPr>
      <w:t>Use of this survey without permission is 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5C0A7" w14:textId="4775CD5B" w:rsidR="00D82110" w:rsidRPr="009C20E6" w:rsidRDefault="00D82110" w:rsidP="009C20E6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9C20E6">
      <w:rPr>
        <w:sz w:val="18"/>
        <w:szCs w:val="18"/>
      </w:rPr>
      <w:t>Copyright © 2018 Trustees of Indiana University</w:t>
    </w:r>
    <w:r w:rsidRPr="009C20E6">
      <w:rPr>
        <w:sz w:val="18"/>
        <w:szCs w:val="18"/>
      </w:rPr>
      <w:tab/>
      <w:t>11-06-18 [v1]</w:t>
    </w:r>
  </w:p>
  <w:p w14:paraId="2777C755" w14:textId="0D53F5C0" w:rsidR="00D82110" w:rsidRPr="009C20E6" w:rsidRDefault="00D82110" w:rsidP="00BB2758">
    <w:pPr>
      <w:pStyle w:val="Footer"/>
      <w:rPr>
        <w:sz w:val="18"/>
        <w:szCs w:val="18"/>
      </w:rPr>
    </w:pPr>
    <w:r w:rsidRPr="009C20E6">
      <w:rPr>
        <w:sz w:val="18"/>
        <w:szCs w:val="18"/>
      </w:rPr>
      <w:t>Use of this survey without permission is prohibi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3DCEC" w14:textId="3AB2E929" w:rsidR="00D82110" w:rsidRPr="006A17BB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6A17BB">
      <w:rPr>
        <w:sz w:val="18"/>
        <w:szCs w:val="18"/>
      </w:rPr>
      <w:t>Copyright © 201</w:t>
    </w:r>
    <w:r w:rsidR="006B5979">
      <w:rPr>
        <w:sz w:val="18"/>
        <w:szCs w:val="18"/>
      </w:rPr>
      <w:t>9</w:t>
    </w:r>
    <w:r w:rsidRPr="006A17BB">
      <w:rPr>
        <w:sz w:val="18"/>
        <w:szCs w:val="18"/>
      </w:rPr>
      <w:t xml:space="preserve"> Trustees of Indiana University</w:t>
    </w:r>
    <w:r w:rsidRPr="006A17BB">
      <w:rPr>
        <w:sz w:val="18"/>
        <w:szCs w:val="18"/>
      </w:rPr>
      <w:tab/>
    </w:r>
  </w:p>
  <w:p w14:paraId="6E409216" w14:textId="22A5C62A" w:rsidR="00D82110" w:rsidRDefault="00D82110" w:rsidP="006A17BB">
    <w:pPr>
      <w:pStyle w:val="Footer"/>
      <w:tabs>
        <w:tab w:val="clear" w:pos="9360"/>
        <w:tab w:val="right" w:pos="10080"/>
      </w:tabs>
    </w:pPr>
    <w:r w:rsidRPr="006A17BB">
      <w:rPr>
        <w:sz w:val="18"/>
        <w:szCs w:val="18"/>
      </w:rPr>
      <w:t>Use of this survey without permission is prohibited.</w:t>
    </w:r>
  </w:p>
  <w:p w14:paraId="4F6D7278" w14:textId="00EF0FDF" w:rsidR="00D82110" w:rsidRDefault="00D82110" w:rsidP="00BB2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50440" w14:textId="77777777" w:rsidR="00D82110" w:rsidRDefault="00D82110" w:rsidP="00BB2758">
      <w:r>
        <w:separator/>
      </w:r>
    </w:p>
  </w:footnote>
  <w:footnote w:type="continuationSeparator" w:id="0">
    <w:p w14:paraId="17430B46" w14:textId="77777777" w:rsidR="00D82110" w:rsidRDefault="00D82110" w:rsidP="00BB2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4E37D" w14:textId="57B58B52" w:rsidR="00D82110" w:rsidRPr="005D34F7" w:rsidRDefault="00D82110" w:rsidP="00A03005">
    <w:pPr>
      <w:pStyle w:val="Header"/>
      <w:tabs>
        <w:tab w:val="clear" w:pos="4680"/>
        <w:tab w:val="center" w:pos="6480"/>
      </w:tabs>
      <w:rPr>
        <w:sz w:val="32"/>
        <w:szCs w:val="32"/>
      </w:rPr>
    </w:pPr>
    <w:r w:rsidRPr="007A5356">
      <w:rPr>
        <w:b/>
        <w:bCs/>
        <w:noProof/>
      </w:rPr>
      <w:drawing>
        <wp:inline distT="0" distB="0" distL="0" distR="0" wp14:anchorId="21C2A8F9" wp14:editId="7413FA7F">
          <wp:extent cx="1700784" cy="684732"/>
          <wp:effectExtent l="0" t="0" r="0" b="1270"/>
          <wp:docPr id="3" name="Picture 3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CC3C40" w:rsidRPr="005D34F7">
      <w:rPr>
        <w:sz w:val="32"/>
        <w:szCs w:val="32"/>
      </w:rPr>
      <w:t>NSSE 2020</w:t>
    </w:r>
    <w:r w:rsidRPr="005D34F7">
      <w:rPr>
        <w:sz w:val="32"/>
        <w:szCs w:val="32"/>
      </w:rPr>
      <w:t xml:space="preserve"> Codebook: </w:t>
    </w:r>
    <w:r w:rsidR="00CC3C40" w:rsidRPr="005D34F7">
      <w:rPr>
        <w:sz w:val="32"/>
        <w:szCs w:val="32"/>
      </w:rPr>
      <w:t xml:space="preserve">Work &amp; Career </w:t>
    </w:r>
    <w:r w:rsidR="00CC3C40" w:rsidRPr="005D34F7">
      <w:rPr>
        <w:sz w:val="32"/>
        <w:szCs w:val="32"/>
      </w:rPr>
      <w:tab/>
      <w:t>Preparation</w:t>
    </w:r>
  </w:p>
  <w:p w14:paraId="47CF9F0E" w14:textId="2EE409F2" w:rsidR="00D82110" w:rsidRPr="00D76FD4" w:rsidRDefault="00D82110" w:rsidP="00D76FD4">
    <w:pPr>
      <w:pStyle w:val="SPACER"/>
      <w:rPr>
        <w:sz w:val="12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F0E6C" w14:textId="02C0ABDD" w:rsidR="00D82110" w:rsidRPr="001B5348" w:rsidRDefault="00D82110" w:rsidP="00817056">
    <w:pPr>
      <w:pStyle w:val="Header"/>
      <w:jc w:val="center"/>
      <w:rPr>
        <w:szCs w:val="36"/>
      </w:rPr>
    </w:pPr>
    <w:r w:rsidRPr="001B5348">
      <w:rPr>
        <w:szCs w:val="36"/>
      </w:rPr>
      <w:t>NSSE 2019 Codebook: Core U.S. Survey</w:t>
    </w:r>
  </w:p>
  <w:p w14:paraId="537571EC" w14:textId="77777777" w:rsidR="00D82110" w:rsidRPr="00465102" w:rsidRDefault="00D82110" w:rsidP="00BB27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08527" w14:textId="2D237F4D" w:rsidR="005D34F7" w:rsidRDefault="00D82110" w:rsidP="005D34F7">
    <w:pPr>
      <w:pStyle w:val="Header"/>
      <w:tabs>
        <w:tab w:val="clear" w:pos="4680"/>
        <w:tab w:val="clear" w:pos="9360"/>
        <w:tab w:val="left" w:pos="3600"/>
        <w:tab w:val="right" w:pos="10710"/>
      </w:tabs>
    </w:pPr>
    <w:r w:rsidRPr="007A5356">
      <w:rPr>
        <w:b/>
        <w:bCs/>
        <w:noProof/>
      </w:rPr>
      <w:drawing>
        <wp:inline distT="0" distB="0" distL="0" distR="0" wp14:anchorId="1991F978" wp14:editId="24429458">
          <wp:extent cx="1700784" cy="684732"/>
          <wp:effectExtent l="0" t="0" r="0" b="1270"/>
          <wp:docPr id="4" name="Picture 4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CC3C40" w:rsidRPr="00073D7C">
      <w:rPr>
        <w:szCs w:val="36"/>
      </w:rPr>
      <w:t>Work &amp; Career Preparation</w:t>
    </w:r>
  </w:p>
  <w:p w14:paraId="1147390B" w14:textId="45D76625" w:rsidR="00D82110" w:rsidRPr="001328D3" w:rsidRDefault="005D34F7" w:rsidP="00492577">
    <w:pPr>
      <w:pStyle w:val="Header"/>
      <w:tabs>
        <w:tab w:val="clear" w:pos="4680"/>
        <w:tab w:val="clear" w:pos="9360"/>
        <w:tab w:val="left" w:pos="3600"/>
        <w:tab w:val="right" w:pos="10710"/>
      </w:tabs>
    </w:pPr>
    <w:r>
      <w:tab/>
    </w:r>
    <w:r w:rsidR="00CC3C40">
      <w:t>NSSE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D1B"/>
    <w:multiLevelType w:val="hybridMultilevel"/>
    <w:tmpl w:val="85103DCC"/>
    <w:lvl w:ilvl="0" w:tplc="04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1" w15:restartNumberingAfterBreak="0">
    <w:nsid w:val="058D22A6"/>
    <w:multiLevelType w:val="hybridMultilevel"/>
    <w:tmpl w:val="6F1CF14E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08281777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0BB12452"/>
    <w:multiLevelType w:val="hybridMultilevel"/>
    <w:tmpl w:val="52BC537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0EE17A2C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8900F11"/>
    <w:multiLevelType w:val="hybridMultilevel"/>
    <w:tmpl w:val="F3443600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966223C"/>
    <w:multiLevelType w:val="hybridMultilevel"/>
    <w:tmpl w:val="E9CE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5234A"/>
    <w:multiLevelType w:val="hybridMultilevel"/>
    <w:tmpl w:val="1DEC2EEA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2687001"/>
    <w:multiLevelType w:val="hybridMultilevel"/>
    <w:tmpl w:val="95427120"/>
    <w:lvl w:ilvl="0" w:tplc="29561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770934"/>
    <w:multiLevelType w:val="hybridMultilevel"/>
    <w:tmpl w:val="87CAF00A"/>
    <w:lvl w:ilvl="0" w:tplc="DB2A7F6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39D1580D"/>
    <w:multiLevelType w:val="hybridMultilevel"/>
    <w:tmpl w:val="73E6AC8C"/>
    <w:lvl w:ilvl="0" w:tplc="E7BE1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AF4DBD"/>
    <w:multiLevelType w:val="hybridMultilevel"/>
    <w:tmpl w:val="9C1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152B04"/>
    <w:multiLevelType w:val="hybridMultilevel"/>
    <w:tmpl w:val="C4C2D2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502E30E0"/>
    <w:multiLevelType w:val="hybridMultilevel"/>
    <w:tmpl w:val="A2CE55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35595F"/>
    <w:multiLevelType w:val="hybridMultilevel"/>
    <w:tmpl w:val="C88E987A"/>
    <w:lvl w:ilvl="0" w:tplc="526A1B82">
      <w:start w:val="1"/>
      <w:numFmt w:val="bullet"/>
      <w:lvlText w:val=""/>
      <w:lvlJc w:val="left"/>
      <w:pPr>
        <w:ind w:left="432" w:firstLine="37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5" w15:restartNumberingAfterBreak="0">
    <w:nsid w:val="50481C71"/>
    <w:multiLevelType w:val="hybridMultilevel"/>
    <w:tmpl w:val="920E91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0C6137F"/>
    <w:multiLevelType w:val="hybridMultilevel"/>
    <w:tmpl w:val="6A3E67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54D13079"/>
    <w:multiLevelType w:val="hybridMultilevel"/>
    <w:tmpl w:val="255E0F96"/>
    <w:lvl w:ilvl="0" w:tplc="D6B479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B16171D"/>
    <w:multiLevelType w:val="hybridMultilevel"/>
    <w:tmpl w:val="B5260C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71510E"/>
    <w:multiLevelType w:val="hybridMultilevel"/>
    <w:tmpl w:val="B3125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D48B1"/>
    <w:multiLevelType w:val="hybridMultilevel"/>
    <w:tmpl w:val="C844973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5E8A1939"/>
    <w:multiLevelType w:val="hybridMultilevel"/>
    <w:tmpl w:val="7B3C29D2"/>
    <w:lvl w:ilvl="0" w:tplc="96AA9750">
      <w:start w:val="4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61D20AC0"/>
    <w:multiLevelType w:val="hybridMultilevel"/>
    <w:tmpl w:val="4F46BB2C"/>
    <w:lvl w:ilvl="0" w:tplc="968CF57C">
      <w:start w:val="1"/>
      <w:numFmt w:val="low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3" w15:restartNumberingAfterBreak="0">
    <w:nsid w:val="62442380"/>
    <w:multiLevelType w:val="hybridMultilevel"/>
    <w:tmpl w:val="2D4629DA"/>
    <w:lvl w:ilvl="0" w:tplc="D3889FAE">
      <w:start w:val="4"/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65B4040B"/>
    <w:multiLevelType w:val="hybridMultilevel"/>
    <w:tmpl w:val="576419B2"/>
    <w:lvl w:ilvl="0" w:tplc="D3889FAE">
      <w:start w:val="4"/>
      <w:numFmt w:val="bullet"/>
      <w:lvlText w:val="-"/>
      <w:lvlJc w:val="left"/>
      <w:pPr>
        <w:ind w:left="93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68C34483"/>
    <w:multiLevelType w:val="hybridMultilevel"/>
    <w:tmpl w:val="86060394"/>
    <w:lvl w:ilvl="0" w:tplc="B0B215F4">
      <w:start w:val="1"/>
      <w:numFmt w:val="low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26" w15:restartNumberingAfterBreak="0">
    <w:nsid w:val="691B0881"/>
    <w:multiLevelType w:val="hybridMultilevel"/>
    <w:tmpl w:val="D14876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7" w15:restartNumberingAfterBreak="0">
    <w:nsid w:val="6E1B5171"/>
    <w:multiLevelType w:val="hybridMultilevel"/>
    <w:tmpl w:val="2D9AE1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8" w15:restartNumberingAfterBreak="0">
    <w:nsid w:val="714B2399"/>
    <w:multiLevelType w:val="hybridMultilevel"/>
    <w:tmpl w:val="028298EA"/>
    <w:lvl w:ilvl="0" w:tplc="CCE291AA">
      <w:start w:val="1"/>
      <w:numFmt w:val="bullet"/>
      <w:pStyle w:val="RESPONSE-SelectAll"/>
      <w:lvlText w:val="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74C02B35"/>
    <w:multiLevelType w:val="hybridMultilevel"/>
    <w:tmpl w:val="B95220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B5C414E"/>
    <w:multiLevelType w:val="hybridMultilevel"/>
    <w:tmpl w:val="1BEA4806"/>
    <w:lvl w:ilvl="0" w:tplc="7AF0E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3"/>
  </w:num>
  <w:num w:numId="4">
    <w:abstractNumId w:val="4"/>
  </w:num>
  <w:num w:numId="5">
    <w:abstractNumId w:val="1"/>
  </w:num>
  <w:num w:numId="6">
    <w:abstractNumId w:val="24"/>
  </w:num>
  <w:num w:numId="7">
    <w:abstractNumId w:val="2"/>
  </w:num>
  <w:num w:numId="8">
    <w:abstractNumId w:val="5"/>
  </w:num>
  <w:num w:numId="9">
    <w:abstractNumId w:val="19"/>
  </w:num>
  <w:num w:numId="10">
    <w:abstractNumId w:val="6"/>
  </w:num>
  <w:num w:numId="11">
    <w:abstractNumId w:val="29"/>
  </w:num>
  <w:num w:numId="12">
    <w:abstractNumId w:val="15"/>
  </w:num>
  <w:num w:numId="13">
    <w:abstractNumId w:val="9"/>
  </w:num>
  <w:num w:numId="14">
    <w:abstractNumId w:val="12"/>
  </w:num>
  <w:num w:numId="15">
    <w:abstractNumId w:val="25"/>
  </w:num>
  <w:num w:numId="16">
    <w:abstractNumId w:val="3"/>
  </w:num>
  <w:num w:numId="17">
    <w:abstractNumId w:val="0"/>
  </w:num>
  <w:num w:numId="18">
    <w:abstractNumId w:val="26"/>
  </w:num>
  <w:num w:numId="19">
    <w:abstractNumId w:val="18"/>
  </w:num>
  <w:num w:numId="20">
    <w:abstractNumId w:val="27"/>
  </w:num>
  <w:num w:numId="21">
    <w:abstractNumId w:val="16"/>
  </w:num>
  <w:num w:numId="22">
    <w:abstractNumId w:val="17"/>
  </w:num>
  <w:num w:numId="23">
    <w:abstractNumId w:val="28"/>
  </w:num>
  <w:num w:numId="24">
    <w:abstractNumId w:val="13"/>
  </w:num>
  <w:num w:numId="25">
    <w:abstractNumId w:val="7"/>
  </w:num>
  <w:num w:numId="26">
    <w:abstractNumId w:val="20"/>
  </w:num>
  <w:num w:numId="27">
    <w:abstractNumId w:val="8"/>
  </w:num>
  <w:num w:numId="28">
    <w:abstractNumId w:val="30"/>
  </w:num>
  <w:num w:numId="29">
    <w:abstractNumId w:val="10"/>
  </w:num>
  <w:num w:numId="30">
    <w:abstractNumId w:val="11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NotTrackFormatting/>
  <w:documentProtection w:edit="readOnly" w:enforcement="0"/>
  <w:defaultTabStop w:val="144"/>
  <w:evenAndOddHeaders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eyMDU0sjCwNDdV0lEKTi0uzszPAykwrgUAOF4wzCwAAAA="/>
  </w:docVars>
  <w:rsids>
    <w:rsidRoot w:val="00072603"/>
    <w:rsid w:val="000151D8"/>
    <w:rsid w:val="00023BCF"/>
    <w:rsid w:val="000240AB"/>
    <w:rsid w:val="00046AF9"/>
    <w:rsid w:val="0004726E"/>
    <w:rsid w:val="00060535"/>
    <w:rsid w:val="00072603"/>
    <w:rsid w:val="00072A65"/>
    <w:rsid w:val="00073D7C"/>
    <w:rsid w:val="000A36C0"/>
    <w:rsid w:val="000C7169"/>
    <w:rsid w:val="00132282"/>
    <w:rsid w:val="001328D3"/>
    <w:rsid w:val="00142D41"/>
    <w:rsid w:val="0015649A"/>
    <w:rsid w:val="00187AA5"/>
    <w:rsid w:val="001B5348"/>
    <w:rsid w:val="001C0731"/>
    <w:rsid w:val="001E3974"/>
    <w:rsid w:val="001F0AF5"/>
    <w:rsid w:val="002059FB"/>
    <w:rsid w:val="00226034"/>
    <w:rsid w:val="00227D22"/>
    <w:rsid w:val="002345FA"/>
    <w:rsid w:val="002556B2"/>
    <w:rsid w:val="002559A4"/>
    <w:rsid w:val="00256C4A"/>
    <w:rsid w:val="002660C6"/>
    <w:rsid w:val="00292387"/>
    <w:rsid w:val="002A29F3"/>
    <w:rsid w:val="002A5145"/>
    <w:rsid w:val="002A6100"/>
    <w:rsid w:val="0030303C"/>
    <w:rsid w:val="00315D37"/>
    <w:rsid w:val="003223CC"/>
    <w:rsid w:val="003445D2"/>
    <w:rsid w:val="00360FD3"/>
    <w:rsid w:val="003A3146"/>
    <w:rsid w:val="003A469B"/>
    <w:rsid w:val="003A7788"/>
    <w:rsid w:val="003C3145"/>
    <w:rsid w:val="003E555A"/>
    <w:rsid w:val="00424A70"/>
    <w:rsid w:val="00431959"/>
    <w:rsid w:val="00434724"/>
    <w:rsid w:val="00452965"/>
    <w:rsid w:val="004628F4"/>
    <w:rsid w:val="00465102"/>
    <w:rsid w:val="00467054"/>
    <w:rsid w:val="00480200"/>
    <w:rsid w:val="0048159D"/>
    <w:rsid w:val="00486286"/>
    <w:rsid w:val="00492577"/>
    <w:rsid w:val="004D7421"/>
    <w:rsid w:val="004E1126"/>
    <w:rsid w:val="004F001D"/>
    <w:rsid w:val="005051A2"/>
    <w:rsid w:val="00506134"/>
    <w:rsid w:val="00514F02"/>
    <w:rsid w:val="00515A38"/>
    <w:rsid w:val="00516BDD"/>
    <w:rsid w:val="005329C4"/>
    <w:rsid w:val="00537BD9"/>
    <w:rsid w:val="00554E08"/>
    <w:rsid w:val="00556F6B"/>
    <w:rsid w:val="00580FA2"/>
    <w:rsid w:val="005918EE"/>
    <w:rsid w:val="00595CA7"/>
    <w:rsid w:val="005A4B1E"/>
    <w:rsid w:val="005A6CD5"/>
    <w:rsid w:val="005B0C20"/>
    <w:rsid w:val="005B4F03"/>
    <w:rsid w:val="005C0ED9"/>
    <w:rsid w:val="005C308A"/>
    <w:rsid w:val="005C7689"/>
    <w:rsid w:val="005D34F7"/>
    <w:rsid w:val="005E2B6E"/>
    <w:rsid w:val="00616BB2"/>
    <w:rsid w:val="006230B5"/>
    <w:rsid w:val="00624B9F"/>
    <w:rsid w:val="00643012"/>
    <w:rsid w:val="00690E79"/>
    <w:rsid w:val="00693044"/>
    <w:rsid w:val="00697411"/>
    <w:rsid w:val="006A041D"/>
    <w:rsid w:val="006A17BB"/>
    <w:rsid w:val="006A69EC"/>
    <w:rsid w:val="006B3761"/>
    <w:rsid w:val="006B5979"/>
    <w:rsid w:val="006C2F0B"/>
    <w:rsid w:val="006E6108"/>
    <w:rsid w:val="006F6B4C"/>
    <w:rsid w:val="00710B5E"/>
    <w:rsid w:val="007122F8"/>
    <w:rsid w:val="007156CF"/>
    <w:rsid w:val="00725135"/>
    <w:rsid w:val="007363A9"/>
    <w:rsid w:val="007448C8"/>
    <w:rsid w:val="0074709D"/>
    <w:rsid w:val="00747DCB"/>
    <w:rsid w:val="00777BFB"/>
    <w:rsid w:val="007A1D6A"/>
    <w:rsid w:val="007A2161"/>
    <w:rsid w:val="007A5356"/>
    <w:rsid w:val="007C43A0"/>
    <w:rsid w:val="00800B3B"/>
    <w:rsid w:val="00811003"/>
    <w:rsid w:val="00817056"/>
    <w:rsid w:val="00817961"/>
    <w:rsid w:val="0083364F"/>
    <w:rsid w:val="0086569C"/>
    <w:rsid w:val="008733B2"/>
    <w:rsid w:val="0089331C"/>
    <w:rsid w:val="008B72A3"/>
    <w:rsid w:val="008C020F"/>
    <w:rsid w:val="008C1829"/>
    <w:rsid w:val="008C1C6A"/>
    <w:rsid w:val="008E49E9"/>
    <w:rsid w:val="008F2332"/>
    <w:rsid w:val="00902BD0"/>
    <w:rsid w:val="009314DC"/>
    <w:rsid w:val="00956D83"/>
    <w:rsid w:val="009648B5"/>
    <w:rsid w:val="00971277"/>
    <w:rsid w:val="009735F8"/>
    <w:rsid w:val="00974EB3"/>
    <w:rsid w:val="00980CC4"/>
    <w:rsid w:val="009C0707"/>
    <w:rsid w:val="009C20E6"/>
    <w:rsid w:val="009E2607"/>
    <w:rsid w:val="00A03005"/>
    <w:rsid w:val="00A12DA3"/>
    <w:rsid w:val="00A139F5"/>
    <w:rsid w:val="00A16373"/>
    <w:rsid w:val="00A614C8"/>
    <w:rsid w:val="00A642D9"/>
    <w:rsid w:val="00A819B3"/>
    <w:rsid w:val="00AA0689"/>
    <w:rsid w:val="00AB36CF"/>
    <w:rsid w:val="00AC093D"/>
    <w:rsid w:val="00AC4924"/>
    <w:rsid w:val="00AD3540"/>
    <w:rsid w:val="00AD4CFE"/>
    <w:rsid w:val="00AE0121"/>
    <w:rsid w:val="00AE4120"/>
    <w:rsid w:val="00AF1425"/>
    <w:rsid w:val="00B01952"/>
    <w:rsid w:val="00B119A6"/>
    <w:rsid w:val="00B32D30"/>
    <w:rsid w:val="00B36984"/>
    <w:rsid w:val="00B41C51"/>
    <w:rsid w:val="00B82017"/>
    <w:rsid w:val="00B8294E"/>
    <w:rsid w:val="00B96EC2"/>
    <w:rsid w:val="00BA3DF2"/>
    <w:rsid w:val="00BB2758"/>
    <w:rsid w:val="00BB5F20"/>
    <w:rsid w:val="00BD3918"/>
    <w:rsid w:val="00BE5678"/>
    <w:rsid w:val="00BE74BA"/>
    <w:rsid w:val="00BF2EFF"/>
    <w:rsid w:val="00BF58C4"/>
    <w:rsid w:val="00C549D7"/>
    <w:rsid w:val="00C57DFF"/>
    <w:rsid w:val="00C72A7F"/>
    <w:rsid w:val="00C76CC3"/>
    <w:rsid w:val="00C85B69"/>
    <w:rsid w:val="00C93549"/>
    <w:rsid w:val="00C95FBC"/>
    <w:rsid w:val="00CC3C40"/>
    <w:rsid w:val="00CD7342"/>
    <w:rsid w:val="00CE3292"/>
    <w:rsid w:val="00CF2574"/>
    <w:rsid w:val="00CF65CF"/>
    <w:rsid w:val="00D4163C"/>
    <w:rsid w:val="00D46012"/>
    <w:rsid w:val="00D5414A"/>
    <w:rsid w:val="00D5669E"/>
    <w:rsid w:val="00D567D8"/>
    <w:rsid w:val="00D56D2A"/>
    <w:rsid w:val="00D63CEF"/>
    <w:rsid w:val="00D76FD4"/>
    <w:rsid w:val="00D82110"/>
    <w:rsid w:val="00DA3189"/>
    <w:rsid w:val="00DA594F"/>
    <w:rsid w:val="00DB3293"/>
    <w:rsid w:val="00DB4089"/>
    <w:rsid w:val="00DC436F"/>
    <w:rsid w:val="00DE0123"/>
    <w:rsid w:val="00DE42E8"/>
    <w:rsid w:val="00E05D9F"/>
    <w:rsid w:val="00E118C5"/>
    <w:rsid w:val="00E20D43"/>
    <w:rsid w:val="00E4344B"/>
    <w:rsid w:val="00E60908"/>
    <w:rsid w:val="00E62FF9"/>
    <w:rsid w:val="00E70E3F"/>
    <w:rsid w:val="00E82223"/>
    <w:rsid w:val="00E85C32"/>
    <w:rsid w:val="00E97241"/>
    <w:rsid w:val="00EA5CE1"/>
    <w:rsid w:val="00EB1A23"/>
    <w:rsid w:val="00EC0F73"/>
    <w:rsid w:val="00EC1434"/>
    <w:rsid w:val="00EE4462"/>
    <w:rsid w:val="00EF6B2F"/>
    <w:rsid w:val="00F051F9"/>
    <w:rsid w:val="00F06BFD"/>
    <w:rsid w:val="00F11021"/>
    <w:rsid w:val="00F232ED"/>
    <w:rsid w:val="00F32DCC"/>
    <w:rsid w:val="00F44864"/>
    <w:rsid w:val="00F53D63"/>
    <w:rsid w:val="00F753FB"/>
    <w:rsid w:val="00F9607C"/>
    <w:rsid w:val="00FC25FA"/>
    <w:rsid w:val="00FD24B4"/>
    <w:rsid w:val="00FD36CC"/>
    <w:rsid w:val="00FE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69E0FD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616BB2"/>
    <w:rPr>
      <w:sz w:val="20"/>
      <w:szCs w:val="20"/>
    </w:rPr>
  </w:style>
  <w:style w:type="paragraph" w:styleId="Heading1">
    <w:name w:val="heading 1"/>
    <w:aliases w:val="Stem and data labels"/>
    <w:basedOn w:val="Normal"/>
    <w:next w:val="Normal"/>
    <w:link w:val="Heading1Char"/>
    <w:uiPriority w:val="1"/>
    <w:qFormat/>
    <w:rsid w:val="007A2161"/>
    <w:pPr>
      <w:keepNext/>
      <w:keepLines/>
      <w:ind w:left="270" w:hanging="27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421"/>
    <w:pPr>
      <w:tabs>
        <w:tab w:val="center" w:pos="4680"/>
        <w:tab w:val="right" w:pos="9360"/>
      </w:tabs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4D7421"/>
    <w:rPr>
      <w:sz w:val="36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te">
    <w:name w:val="Note"/>
    <w:basedOn w:val="RESPONSE"/>
    <w:link w:val="NoteChar"/>
    <w:uiPriority w:val="3"/>
    <w:qFormat/>
    <w:rsid w:val="00060535"/>
    <w:rPr>
      <w:i w:val="0"/>
      <w:iCs/>
      <w:sz w:val="14"/>
      <w:szCs w:val="14"/>
    </w:rPr>
  </w:style>
  <w:style w:type="paragraph" w:customStyle="1" w:styleId="SPACER">
    <w:name w:val="SPACER"/>
    <w:link w:val="SPACERChar"/>
    <w:qFormat/>
    <w:rsid w:val="00D56D2A"/>
    <w:rPr>
      <w:rFonts w:ascii="Calibri" w:hAnsi="Calibri"/>
      <w:sz w:val="18"/>
      <w:szCs w:val="20"/>
    </w:rPr>
  </w:style>
  <w:style w:type="character" w:customStyle="1" w:styleId="SPACERChar">
    <w:name w:val="SPACER Char"/>
    <w:basedOn w:val="DefaultParagraphFont"/>
    <w:link w:val="SPACER"/>
    <w:rsid w:val="00D56D2A"/>
    <w:rPr>
      <w:rFonts w:ascii="Calibri" w:hAnsi="Calibri"/>
      <w:sz w:val="18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customStyle="1" w:styleId="ITEM">
    <w:name w:val="ITEM"/>
    <w:next w:val="SPACER"/>
    <w:link w:val="ITEMChar"/>
    <w:uiPriority w:val="2"/>
    <w:qFormat/>
    <w:rsid w:val="00142D41"/>
    <w:pPr>
      <w:keepNext/>
      <w:ind w:left="990" w:hanging="270"/>
      <w:contextualSpacing/>
    </w:pPr>
    <w:rPr>
      <w:rFonts w:ascii="Calibri" w:hAnsi="Calibri"/>
      <w:sz w:val="20"/>
      <w:szCs w:val="20"/>
    </w:rPr>
  </w:style>
  <w:style w:type="character" w:customStyle="1" w:styleId="ITEMChar">
    <w:name w:val="ITEM Char"/>
    <w:basedOn w:val="DefaultParagraphFont"/>
    <w:link w:val="ITEM"/>
    <w:uiPriority w:val="2"/>
    <w:rsid w:val="00616BB2"/>
    <w:rPr>
      <w:rFonts w:ascii="Calibri" w:hAnsi="Calibri"/>
      <w:sz w:val="20"/>
      <w:szCs w:val="20"/>
    </w:rPr>
  </w:style>
  <w:style w:type="character" w:customStyle="1" w:styleId="NoteChar">
    <w:name w:val="Note Char"/>
    <w:basedOn w:val="RESPONSEChar"/>
    <w:link w:val="Note"/>
    <w:uiPriority w:val="3"/>
    <w:rsid w:val="00616BB2"/>
    <w:rPr>
      <w:i w:val="0"/>
      <w:iCs/>
      <w:sz w:val="14"/>
      <w:szCs w:val="14"/>
    </w:rPr>
  </w:style>
  <w:style w:type="paragraph" w:customStyle="1" w:styleId="RESPONSE">
    <w:name w:val="RESPONSE"/>
    <w:link w:val="RESPONSEChar"/>
    <w:uiPriority w:val="1"/>
    <w:qFormat/>
    <w:rsid w:val="00E20D43"/>
    <w:pPr>
      <w:ind w:left="720"/>
    </w:pPr>
    <w:rPr>
      <w:i/>
      <w:sz w:val="18"/>
    </w:rPr>
  </w:style>
  <w:style w:type="character" w:customStyle="1" w:styleId="RESPONSEChar">
    <w:name w:val="RESPONSE Char"/>
    <w:basedOn w:val="DefaultParagraphFont"/>
    <w:link w:val="RESPONSE"/>
    <w:uiPriority w:val="1"/>
    <w:rsid w:val="00616BB2"/>
    <w:rPr>
      <w:i/>
      <w:sz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1"/>
    <w:rsid w:val="00616BB2"/>
    <w:rPr>
      <w:b/>
      <w:sz w:val="20"/>
      <w:szCs w:val="20"/>
    </w:rPr>
  </w:style>
  <w:style w:type="paragraph" w:customStyle="1" w:styleId="SectionHead">
    <w:name w:val="SectionHead"/>
    <w:basedOn w:val="Normal"/>
    <w:link w:val="SectionHeadChar"/>
    <w:qFormat/>
    <w:rsid w:val="00E20D43"/>
    <w:pPr>
      <w:pBdr>
        <w:top w:val="single" w:sz="4" w:space="1" w:color="auto"/>
      </w:pBdr>
    </w:pPr>
    <w:rPr>
      <w:b/>
      <w:sz w:val="24"/>
      <w:szCs w:val="24"/>
    </w:rPr>
  </w:style>
  <w:style w:type="paragraph" w:customStyle="1" w:styleId="RECODEitem">
    <w:name w:val="RECODE item"/>
    <w:basedOn w:val="SPACER"/>
    <w:link w:val="RECODEitemChar"/>
    <w:uiPriority w:val="2"/>
    <w:qFormat/>
    <w:rsid w:val="006B3761"/>
    <w:pPr>
      <w:shd w:val="clear" w:color="auto" w:fill="D8E5F8" w:themeFill="accent2" w:themeFillTint="33"/>
      <w:ind w:left="900" w:hanging="180"/>
    </w:pPr>
  </w:style>
  <w:style w:type="character" w:customStyle="1" w:styleId="SectionHeadChar">
    <w:name w:val="SectionHead Char"/>
    <w:basedOn w:val="DefaultParagraphFont"/>
    <w:link w:val="SectionHead"/>
    <w:rsid w:val="00E20D43"/>
    <w:rPr>
      <w:b/>
      <w:sz w:val="24"/>
      <w:szCs w:val="24"/>
    </w:rPr>
  </w:style>
  <w:style w:type="paragraph" w:customStyle="1" w:styleId="RECODEitemvalues">
    <w:name w:val="RECODE item values"/>
    <w:basedOn w:val="SPACER"/>
    <w:link w:val="RECODEitemvaluesChar"/>
    <w:uiPriority w:val="2"/>
    <w:qFormat/>
    <w:rsid w:val="00580FA2"/>
    <w:pPr>
      <w:shd w:val="clear" w:color="auto" w:fill="D8E5F8" w:themeFill="accent2" w:themeFillTint="33"/>
      <w:ind w:left="900" w:hanging="180"/>
    </w:pPr>
    <w:rPr>
      <w:i/>
      <w:iCs/>
      <w:szCs w:val="18"/>
    </w:rPr>
  </w:style>
  <w:style w:type="character" w:customStyle="1" w:styleId="RECODEitemChar">
    <w:name w:val="RECODE item Char"/>
    <w:basedOn w:val="SPACERChar"/>
    <w:link w:val="RECODEitem"/>
    <w:uiPriority w:val="2"/>
    <w:rsid w:val="00616BB2"/>
    <w:rPr>
      <w:rFonts w:ascii="Calibri" w:hAnsi="Calibri"/>
      <w:sz w:val="18"/>
      <w:szCs w:val="20"/>
      <w:shd w:val="clear" w:color="auto" w:fill="D8E5F8" w:themeFill="accent2" w:themeFillTint="33"/>
    </w:rPr>
  </w:style>
  <w:style w:type="paragraph" w:customStyle="1" w:styleId="RESPONSE-SelectAll">
    <w:name w:val="RESPONSE-Select All"/>
    <w:basedOn w:val="RESPONSE"/>
    <w:link w:val="RESPONSE-SelectAllChar"/>
    <w:uiPriority w:val="2"/>
    <w:qFormat/>
    <w:rsid w:val="00E20D43"/>
    <w:pPr>
      <w:numPr>
        <w:numId w:val="23"/>
      </w:numPr>
      <w:ind w:left="990" w:hanging="270"/>
    </w:pPr>
    <w:rPr>
      <w:i w:val="0"/>
      <w:iCs/>
    </w:rPr>
  </w:style>
  <w:style w:type="character" w:customStyle="1" w:styleId="RECODEitemvaluesChar">
    <w:name w:val="RECODE item values Char"/>
    <w:basedOn w:val="SPACERChar"/>
    <w:link w:val="RECODEitemvalues"/>
    <w:uiPriority w:val="2"/>
    <w:rsid w:val="00616BB2"/>
    <w:rPr>
      <w:rFonts w:ascii="Calibri" w:hAnsi="Calibri"/>
      <w:i/>
      <w:iCs/>
      <w:sz w:val="18"/>
      <w:szCs w:val="18"/>
      <w:shd w:val="clear" w:color="auto" w:fill="D8E5F8" w:themeFill="accent2" w:themeFillTint="33"/>
    </w:rPr>
  </w:style>
  <w:style w:type="character" w:customStyle="1" w:styleId="RESPONSE-SelectAllChar">
    <w:name w:val="RESPONSE-Select All Char"/>
    <w:basedOn w:val="RESPONSEChar"/>
    <w:link w:val="RESPONSE-SelectAll"/>
    <w:uiPriority w:val="2"/>
    <w:rsid w:val="00616BB2"/>
    <w:rPr>
      <w:i w:val="0"/>
      <w:iCs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056"/>
    <w:rPr>
      <w:color w:val="605E5C"/>
      <w:shd w:val="clear" w:color="auto" w:fill="E1DFDD"/>
    </w:rPr>
  </w:style>
  <w:style w:type="paragraph" w:customStyle="1" w:styleId="MajorCodesCountries">
    <w:name w:val="MajorCodes&amp;Countries"/>
    <w:basedOn w:val="Normal"/>
    <w:link w:val="MajorCodesCountriesChar"/>
    <w:uiPriority w:val="3"/>
    <w:qFormat/>
    <w:rsid w:val="00E82223"/>
    <w:pPr>
      <w:ind w:left="315" w:hanging="315"/>
    </w:pPr>
    <w:rPr>
      <w:sz w:val="16"/>
      <w:szCs w:val="16"/>
    </w:rPr>
  </w:style>
  <w:style w:type="character" w:customStyle="1" w:styleId="MajorCodesCountriesChar">
    <w:name w:val="MajorCodes&amp;Countries Char"/>
    <w:basedOn w:val="DefaultParagraphFont"/>
    <w:link w:val="MajorCodesCountries"/>
    <w:uiPriority w:val="3"/>
    <w:rsid w:val="00616BB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SSE">
  <a:themeElements>
    <a:clrScheme name="NSSE">
      <a:dk1>
        <a:sysClr val="windowText" lastClr="000000"/>
      </a:dk1>
      <a:lt1>
        <a:sysClr val="window" lastClr="FFFFFF"/>
      </a:lt1>
      <a:dk2>
        <a:srgbClr val="7A1A57"/>
      </a:dk2>
      <a:lt2>
        <a:srgbClr val="002D62"/>
      </a:lt2>
      <a:accent1>
        <a:srgbClr val="EFAA22"/>
      </a:accent1>
      <a:accent2>
        <a:srgbClr val="417FDD"/>
      </a:accent2>
      <a:accent3>
        <a:srgbClr val="645950"/>
      </a:accent3>
      <a:accent4>
        <a:srgbClr val="CCCCCC"/>
      </a:accent4>
      <a:accent5>
        <a:srgbClr val="85572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28FF3B-DAA3-4E68-9215-EAA75EE46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1T23:43:00Z</dcterms:created>
  <dcterms:modified xsi:type="dcterms:W3CDTF">2020-07-29T16:12:00Z</dcterms:modified>
</cp:coreProperties>
</file>